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D5D038" w14:textId="5A69E17E" w:rsidR="009B023F" w:rsidRDefault="009B023F" w:rsidP="008A355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7A3DF4" w14:textId="191108A6" w:rsidR="009B023F" w:rsidRPr="009B023F" w:rsidRDefault="00E848B8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right"/>
        <w:rPr>
          <w:rFonts w:ascii="Times New Roman" w:eastAsia="Century" w:hAnsi="Times New Roman" w:cs="Times New Roman"/>
          <w:bCs/>
          <w:sz w:val="24"/>
          <w:szCs w:val="24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5087BF4F" wp14:editId="768C10DC">
                <wp:simplePos x="0" y="0"/>
                <wp:positionH relativeFrom="margin">
                  <wp:posOffset>3657446</wp:posOffset>
                </wp:positionH>
                <wp:positionV relativeFrom="paragraph">
                  <wp:posOffset>-450549</wp:posOffset>
                </wp:positionV>
                <wp:extent cx="2190750" cy="685800"/>
                <wp:effectExtent l="0" t="0" r="0" b="0"/>
                <wp:wrapNone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44AA16" w14:textId="14EE8B42" w:rsidR="00E848B8" w:rsidRPr="001512B3" w:rsidRDefault="00E848B8" w:rsidP="00E848B8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Załącznik n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 xml:space="preserve"> do Regulaminu Programu Staż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o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wego dla wyróżniających się studentów studiów drugiego stopnia Politechniki Poznańskiej w roku akademickim 202</w:t>
                            </w:r>
                            <w:r w:rsidR="00CD6C93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CD6C93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087BF4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4in;margin-top:-35.5pt;width:172.5pt;height:54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" stroked="f">
                <v:textbox>
                  <w:txbxContent>
                    <w:p w14:paraId="0744AA16" w14:textId="14EE8B42" w:rsidR="00E848B8" w:rsidRPr="001512B3" w:rsidRDefault="00E848B8" w:rsidP="00E848B8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 xml:space="preserve">Załącznik nr 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1512B3">
                        <w:rPr>
                          <w:sz w:val="16"/>
                          <w:szCs w:val="16"/>
                        </w:rPr>
                        <w:t xml:space="preserve"> do Regulaminu Programu Stażowego dla wyróżniających się studentów studiów drugiego stopnia Politechniki Poznańskiej w roku akademickim 202</w:t>
                      </w:r>
                      <w:r w:rsidR="00CD6C93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CD6C93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241E85" w14:textId="77777777" w:rsidR="00DF4DE8" w:rsidRDefault="00DF4DE8" w:rsidP="009B023F">
      <w:pPr>
        <w:pStyle w:val="Akapitzlist"/>
        <w:widowControl w:val="0"/>
        <w:autoSpaceDE w:val="0"/>
        <w:autoSpaceDN w:val="0"/>
        <w:spacing w:before="120" w:after="240" w:line="240" w:lineRule="auto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</w:p>
    <w:p w14:paraId="3B73AF65" w14:textId="7278AA24" w:rsidR="009B023F" w:rsidRPr="003C7043" w:rsidRDefault="009B023F" w:rsidP="009B023F">
      <w:pPr>
        <w:pStyle w:val="Akapitzlist"/>
        <w:widowControl w:val="0"/>
        <w:autoSpaceDE w:val="0"/>
        <w:autoSpaceDN w:val="0"/>
        <w:spacing w:before="120" w:after="240" w:line="240" w:lineRule="auto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Wniosek o przyjęcie do Programu Stażowego </w:t>
      </w:r>
    </w:p>
    <w:p w14:paraId="7590C184" w14:textId="3AD97B9B" w:rsidR="009B023F" w:rsidRPr="003C7043" w:rsidRDefault="00A763CA" w:rsidP="009B023F">
      <w:pPr>
        <w:pStyle w:val="Akapitzlist"/>
        <w:widowControl w:val="0"/>
        <w:autoSpaceDE w:val="0"/>
        <w:autoSpaceDN w:val="0"/>
        <w:spacing w:before="120" w:after="240" w:line="240" w:lineRule="auto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d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la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 wyróżniających się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s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tudentów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s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tudiów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d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rugiego 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s</w:t>
      </w:r>
      <w:r w:rsidR="009B023F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topnia </w:t>
      </w:r>
    </w:p>
    <w:p w14:paraId="73D31DEF" w14:textId="092C414F" w:rsidR="009B023F" w:rsidRPr="003C7043" w:rsidRDefault="009B023F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Politechni</w:t>
      </w:r>
      <w:r w:rsidR="00A763CA"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ki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 xml:space="preserve"> Poznańskiej w roku akademickim 202</w:t>
      </w:r>
      <w:r w:rsidR="00CD6C93">
        <w:rPr>
          <w:rFonts w:ascii="Times New Roman" w:eastAsia="Century" w:hAnsi="Times New Roman" w:cs="Times New Roman"/>
          <w:b/>
          <w:bCs/>
          <w:sz w:val="24"/>
          <w:szCs w:val="24"/>
        </w:rPr>
        <w:t>5</w:t>
      </w:r>
      <w:r w:rsidRPr="003C7043">
        <w:rPr>
          <w:rFonts w:ascii="Times New Roman" w:eastAsia="Century" w:hAnsi="Times New Roman" w:cs="Times New Roman"/>
          <w:b/>
          <w:bCs/>
          <w:sz w:val="24"/>
          <w:szCs w:val="24"/>
        </w:rPr>
        <w:t>/202</w:t>
      </w:r>
      <w:r w:rsidR="00CD6C93">
        <w:rPr>
          <w:rFonts w:ascii="Times New Roman" w:eastAsia="Century" w:hAnsi="Times New Roman" w:cs="Times New Roman"/>
          <w:b/>
          <w:bCs/>
          <w:sz w:val="24"/>
          <w:szCs w:val="24"/>
        </w:rPr>
        <w:t>6</w:t>
      </w:r>
    </w:p>
    <w:p w14:paraId="5E9BFDA7" w14:textId="215EDA38" w:rsidR="00384EC0" w:rsidRPr="003C7043" w:rsidRDefault="00384EC0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</w:p>
    <w:p w14:paraId="4EE6550F" w14:textId="361BBB34" w:rsidR="00384EC0" w:rsidRPr="003C7043" w:rsidRDefault="00384EC0" w:rsidP="00A763CA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both"/>
        <w:rPr>
          <w:rFonts w:ascii="Times New Roman" w:eastAsia="Century" w:hAnsi="Times New Roman" w:cs="Times New Roman"/>
          <w:bCs/>
          <w:sz w:val="24"/>
          <w:szCs w:val="24"/>
        </w:rPr>
      </w:pP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Proszę o przyjęcie mnie na staż w Politechnice Poznańskiej w ramach Programu Stażowego dla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wyróżniających się s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tudentów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s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tudiów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d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rugiego </w:t>
      </w:r>
      <w:r w:rsidR="00A763CA" w:rsidRPr="003C7043">
        <w:rPr>
          <w:rFonts w:ascii="Times New Roman" w:eastAsia="Century" w:hAnsi="Times New Roman" w:cs="Times New Roman"/>
          <w:bCs/>
          <w:sz w:val="24"/>
          <w:szCs w:val="24"/>
        </w:rPr>
        <w:t>s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>topnia w roku ak</w:t>
      </w:r>
      <w:r w:rsidR="00C96CC5">
        <w:rPr>
          <w:rFonts w:ascii="Times New Roman" w:eastAsia="Century" w:hAnsi="Times New Roman" w:cs="Times New Roman"/>
          <w:bCs/>
          <w:sz w:val="24"/>
          <w:szCs w:val="24"/>
        </w:rPr>
        <w:t>ademickim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 xml:space="preserve"> 202</w:t>
      </w:r>
      <w:r w:rsidR="00CD6C93">
        <w:rPr>
          <w:rFonts w:ascii="Times New Roman" w:eastAsia="Century" w:hAnsi="Times New Roman" w:cs="Times New Roman"/>
          <w:bCs/>
          <w:sz w:val="24"/>
          <w:szCs w:val="24"/>
        </w:rPr>
        <w:t>5</w:t>
      </w:r>
      <w:r w:rsidRPr="003C7043">
        <w:rPr>
          <w:rFonts w:ascii="Times New Roman" w:eastAsia="Century" w:hAnsi="Times New Roman" w:cs="Times New Roman"/>
          <w:bCs/>
          <w:sz w:val="24"/>
          <w:szCs w:val="24"/>
        </w:rPr>
        <w:t>/2</w:t>
      </w:r>
      <w:r w:rsidR="00CD6C93">
        <w:rPr>
          <w:rFonts w:ascii="Times New Roman" w:eastAsia="Century" w:hAnsi="Times New Roman" w:cs="Times New Roman"/>
          <w:bCs/>
          <w:sz w:val="24"/>
          <w:szCs w:val="24"/>
        </w:rPr>
        <w:t>6</w:t>
      </w:r>
    </w:p>
    <w:p w14:paraId="0CC83465" w14:textId="778ECF25" w:rsidR="00384EC0" w:rsidRPr="003C7043" w:rsidRDefault="00384EC0" w:rsidP="00384EC0">
      <w:pPr>
        <w:pStyle w:val="Akapitzlist"/>
        <w:widowControl w:val="0"/>
        <w:autoSpaceDE w:val="0"/>
        <w:autoSpaceDN w:val="0"/>
        <w:spacing w:before="120" w:after="240" w:line="240" w:lineRule="auto"/>
        <w:ind w:left="0" w:firstLine="567"/>
        <w:rPr>
          <w:rFonts w:ascii="Times New Roman" w:eastAsia="Century" w:hAnsi="Times New Roman" w:cs="Times New Roman"/>
          <w:bCs/>
          <w:sz w:val="24"/>
          <w:szCs w:val="24"/>
        </w:rPr>
      </w:pPr>
    </w:p>
    <w:p w14:paraId="3CADB115" w14:textId="13FF04E9" w:rsidR="00384EC0" w:rsidRPr="00384EC0" w:rsidRDefault="00384EC0" w:rsidP="00C04A76">
      <w:pPr>
        <w:pStyle w:val="Akapitzlist"/>
        <w:numPr>
          <w:ilvl w:val="0"/>
          <w:numId w:val="14"/>
        </w:numPr>
      </w:pPr>
      <w:r>
        <w:t>Oświadczam, że zapoznałe</w:t>
      </w:r>
      <w:r w:rsidR="00182514">
        <w:t>m</w:t>
      </w:r>
      <w:r>
        <w:t>/</w:t>
      </w:r>
      <w:proofErr w:type="spellStart"/>
      <w:r>
        <w:t>am</w:t>
      </w:r>
      <w:proofErr w:type="spellEnd"/>
      <w:r>
        <w:t xml:space="preserve"> się z treścią Regulaminu Programu Stażowego </w:t>
      </w:r>
      <w:r w:rsidR="00A763CA">
        <w:t>dla wyróżniających się studentów studiów drugiego stopnia Politechniki Poznańskiej w roku akademickim 202</w:t>
      </w:r>
      <w:r w:rsidR="00CD6C93">
        <w:t>5</w:t>
      </w:r>
      <w:r w:rsidR="00A763CA">
        <w:t>/202</w:t>
      </w:r>
      <w:r w:rsidR="00CD6C93">
        <w:t>6</w:t>
      </w:r>
      <w:r>
        <w:t xml:space="preserve"> i go akceptuję</w:t>
      </w:r>
    </w:p>
    <w:p w14:paraId="5B71862F" w14:textId="77777777" w:rsidR="009B023F" w:rsidRPr="003C7043" w:rsidRDefault="009B023F" w:rsidP="009B023F">
      <w:pPr>
        <w:pStyle w:val="Akapitzlist"/>
        <w:widowControl w:val="0"/>
        <w:autoSpaceDE w:val="0"/>
        <w:autoSpaceDN w:val="0"/>
        <w:spacing w:before="120" w:after="240" w:line="240" w:lineRule="auto"/>
        <w:ind w:left="0"/>
        <w:jc w:val="center"/>
        <w:rPr>
          <w:rFonts w:ascii="Times New Roman" w:eastAsia="Century" w:hAnsi="Times New Roman" w:cs="Times New Roman"/>
          <w:b/>
          <w:bCs/>
          <w:sz w:val="24"/>
          <w:szCs w:val="24"/>
        </w:rPr>
      </w:pP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9B023F" w:rsidRPr="009B023F" w14:paraId="0127E3E4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0530584F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</w:tcPr>
          <w:p w14:paraId="2AB87331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23CE7A2E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725E4112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dział</w:t>
            </w:r>
          </w:p>
        </w:tc>
        <w:tc>
          <w:tcPr>
            <w:tcW w:w="7059" w:type="dxa"/>
          </w:tcPr>
          <w:p w14:paraId="24F345EE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76DE9EEC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742AAE19" w14:textId="0CB8FA7A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ierunek </w:t>
            </w:r>
          </w:p>
        </w:tc>
        <w:tc>
          <w:tcPr>
            <w:tcW w:w="7059" w:type="dxa"/>
          </w:tcPr>
          <w:p w14:paraId="2465F7C2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6FCEA010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30A53006" w14:textId="5ED8D894" w:rsid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albumu</w:t>
            </w:r>
          </w:p>
        </w:tc>
        <w:tc>
          <w:tcPr>
            <w:tcW w:w="7059" w:type="dxa"/>
          </w:tcPr>
          <w:p w14:paraId="4C3030D8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6E67E4B3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4331EB76" w14:textId="04E64D71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Adres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-</w:t>
            </w: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ail</w:t>
            </w:r>
            <w:r w:rsidR="00182514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(w domenie PP)</w:t>
            </w:r>
          </w:p>
        </w:tc>
        <w:tc>
          <w:tcPr>
            <w:tcW w:w="7059" w:type="dxa"/>
          </w:tcPr>
          <w:p w14:paraId="6D22E2E9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42872881" w14:textId="77777777" w:rsidTr="00384EC0">
        <w:tc>
          <w:tcPr>
            <w:tcW w:w="3431" w:type="dxa"/>
            <w:shd w:val="clear" w:color="auto" w:fill="D9D9D9" w:themeFill="background1" w:themeFillShade="D9"/>
          </w:tcPr>
          <w:p w14:paraId="22BDA223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umer telefonu kontaktowego</w:t>
            </w:r>
          </w:p>
        </w:tc>
        <w:tc>
          <w:tcPr>
            <w:tcW w:w="7059" w:type="dxa"/>
          </w:tcPr>
          <w:p w14:paraId="6001DCF9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4C6745D7" w14:textId="77777777" w:rsidTr="000F0268">
        <w:tc>
          <w:tcPr>
            <w:tcW w:w="10490" w:type="dxa"/>
            <w:gridSpan w:val="2"/>
          </w:tcPr>
          <w:p w14:paraId="6401DE13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List motywacyjny </w:t>
            </w:r>
            <w:r w:rsidRPr="009B023F">
              <w:rPr>
                <w:rFonts w:ascii="Times New Roman" w:eastAsia="Century" w:hAnsi="Times New Roman" w:cs="Times New Roman"/>
                <w:sz w:val="24"/>
                <w:szCs w:val="24"/>
              </w:rPr>
              <w:t>(maksymalnie 1000 znaków ze spacjami)</w:t>
            </w:r>
          </w:p>
          <w:p w14:paraId="36B165A1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4E94AC73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38A8A540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38D84A30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5CA2E748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708F98CF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4FE62D5E" w14:textId="77777777" w:rsidR="009B023F" w:rsidRPr="009B023F" w:rsidRDefault="009B023F" w:rsidP="000F026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54448CB2" w14:textId="77777777" w:rsidTr="00EB7B98">
        <w:trPr>
          <w:trHeight w:val="2835"/>
        </w:trPr>
        <w:tc>
          <w:tcPr>
            <w:tcW w:w="3431" w:type="dxa"/>
            <w:shd w:val="clear" w:color="auto" w:fill="D9D9D9" w:themeFill="background1" w:themeFillShade="D9"/>
          </w:tcPr>
          <w:p w14:paraId="57D125B3" w14:textId="00602D66" w:rsidR="009B023F" w:rsidRPr="00384EC0" w:rsidRDefault="00384EC0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D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tychczasowe zaangażowanie w działalność naukową</w:t>
            </w:r>
            <w:r w:rsidR="009B023F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059" w:type="dxa"/>
          </w:tcPr>
          <w:p w14:paraId="0DA028A9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74F0460D" w14:textId="77777777" w:rsidTr="00EB7B98">
        <w:trPr>
          <w:trHeight w:val="2975"/>
        </w:trPr>
        <w:tc>
          <w:tcPr>
            <w:tcW w:w="3431" w:type="dxa"/>
            <w:shd w:val="clear" w:color="auto" w:fill="D9D9D9" w:themeFill="background1" w:themeFillShade="D9"/>
          </w:tcPr>
          <w:p w14:paraId="64D6766F" w14:textId="10B6FC04" w:rsidR="009B023F" w:rsidRPr="009B023F" w:rsidRDefault="00384EC0" w:rsidP="00384EC0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lastRenderedPageBreak/>
              <w:t>A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tywność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s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tudenta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  <w:r w:rsidRPr="00384EC0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na rzecz Uczelni i wydziału</w:t>
            </w:r>
            <w:r w:rsidR="009B023F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28A5E23" w14:textId="7FB465A3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sz w:val="24"/>
                <w:szCs w:val="24"/>
              </w:rPr>
              <w:t>(</w:t>
            </w:r>
            <w:r w:rsidR="00384EC0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należy dołączyć poświadczenia opiekunów </w:t>
            </w:r>
            <w:r w:rsidR="00182514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o </w:t>
            </w:r>
            <w:r w:rsidR="00384EC0">
              <w:rPr>
                <w:rFonts w:ascii="Times New Roman" w:eastAsia="Century" w:hAnsi="Times New Roman" w:cs="Times New Roman"/>
                <w:sz w:val="24"/>
                <w:szCs w:val="24"/>
              </w:rPr>
              <w:t>aktywności</w:t>
            </w:r>
            <w:r w:rsidRPr="009B023F">
              <w:rPr>
                <w:rFonts w:ascii="Times New Roman" w:eastAsia="Century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059" w:type="dxa"/>
          </w:tcPr>
          <w:p w14:paraId="614A2813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2C6E4107" w14:textId="77777777" w:rsidTr="00EB7B98">
        <w:trPr>
          <w:trHeight w:val="835"/>
        </w:trPr>
        <w:tc>
          <w:tcPr>
            <w:tcW w:w="3431" w:type="dxa"/>
          </w:tcPr>
          <w:p w14:paraId="4169E156" w14:textId="1E3A33A0" w:rsid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6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Data zgłoszenia</w:t>
            </w:r>
          </w:p>
        </w:tc>
        <w:tc>
          <w:tcPr>
            <w:tcW w:w="7059" w:type="dxa"/>
          </w:tcPr>
          <w:p w14:paraId="39DB3E31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odpis kandydata</w:t>
            </w:r>
          </w:p>
          <w:p w14:paraId="2AEDB911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15F67EE1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31628DF6" w14:textId="10BABD32" w:rsidR="00384EC0" w:rsidRDefault="00384EC0" w:rsidP="00384EC0"/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384EC0" w:rsidRPr="009B023F" w14:paraId="395AEF30" w14:textId="77777777" w:rsidTr="00EB7B98">
        <w:trPr>
          <w:trHeight w:val="4021"/>
        </w:trPr>
        <w:tc>
          <w:tcPr>
            <w:tcW w:w="3431" w:type="dxa"/>
            <w:shd w:val="clear" w:color="auto" w:fill="D9D9D9" w:themeFill="background1" w:themeFillShade="D9"/>
          </w:tcPr>
          <w:p w14:paraId="699F6430" w14:textId="77777777" w:rsidR="00EB7B98" w:rsidRDefault="00EB7B98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Rekomendacja, w tym 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uz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a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sadnienie predyspozycji do pracy w charakterze naucz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y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ciela akademickiego</w:t>
            </w:r>
          </w:p>
          <w:p w14:paraId="57B274D4" w14:textId="0AEA4E71" w:rsidR="00384EC0" w:rsidRPr="00EB7B98" w:rsidRDefault="00EB7B98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</w:t>
            </w:r>
            <w:r w:rsidR="00F93AD3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wypełnia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promotor pracy d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y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plomowej </w:t>
            </w:r>
            <w:r w:rsidR="00F93AD3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studiów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I </w:t>
            </w:r>
            <w:r w:rsidR="00F93AD3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stopnia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lub </w:t>
            </w:r>
            <w:r>
              <w:rPr>
                <w:rFonts w:ascii="Times New Roman" w:eastAsia="Century" w:hAnsi="Times New Roman" w:cs="Times New Roman"/>
                <w:sz w:val="24"/>
                <w:szCs w:val="24"/>
              </w:rPr>
              <w:t xml:space="preserve">planowany promotor pracy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II stopnia lub potencjalny opiekun naukowy studenta)</w:t>
            </w:r>
          </w:p>
        </w:tc>
        <w:tc>
          <w:tcPr>
            <w:tcW w:w="7059" w:type="dxa"/>
          </w:tcPr>
          <w:p w14:paraId="7438D98E" w14:textId="43D9FE51" w:rsidR="00384EC0" w:rsidRPr="009B023F" w:rsidRDefault="00384EC0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43FF160B" w14:textId="77777777" w:rsidR="00384EC0" w:rsidRPr="009B023F" w:rsidRDefault="00384EC0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  <w:p w14:paraId="2BFD8EC5" w14:textId="77777777" w:rsidR="00384EC0" w:rsidRPr="009B023F" w:rsidRDefault="00384EC0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A763CA" w:rsidRPr="009B023F" w14:paraId="25EB030E" w14:textId="77777777" w:rsidTr="00A763CA">
        <w:trPr>
          <w:trHeight w:val="1542"/>
        </w:trPr>
        <w:tc>
          <w:tcPr>
            <w:tcW w:w="3431" w:type="dxa"/>
            <w:shd w:val="clear" w:color="auto" w:fill="D9D9D9" w:themeFill="background1" w:themeFillShade="D9"/>
          </w:tcPr>
          <w:p w14:paraId="104A12F1" w14:textId="54CC1FDB" w:rsidR="00A763CA" w:rsidRDefault="00A763CA" w:rsidP="00A763CA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A763CA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Imię i nazwisko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, </w:t>
            </w:r>
            <w:r w:rsidRPr="00A763CA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odpis</w:t>
            </w:r>
          </w:p>
        </w:tc>
        <w:tc>
          <w:tcPr>
            <w:tcW w:w="7059" w:type="dxa"/>
          </w:tcPr>
          <w:p w14:paraId="04C57375" w14:textId="77777777" w:rsidR="00A763CA" w:rsidRPr="009B023F" w:rsidRDefault="00A763CA" w:rsidP="00141F8C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2F19766C" w14:textId="77777777" w:rsidR="003C7043" w:rsidRDefault="003C7043" w:rsidP="00384EC0">
      <w:pPr>
        <w:rPr>
          <w:rFonts w:ascii="Times New Roman" w:hAnsi="Times New Roman" w:cs="Times New Roman"/>
          <w:sz w:val="24"/>
          <w:szCs w:val="24"/>
        </w:rPr>
      </w:pPr>
    </w:p>
    <w:p w14:paraId="14D9E368" w14:textId="77777777" w:rsidR="003C7043" w:rsidRDefault="003C70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6B1C953" w14:textId="1D3BD087" w:rsidR="00384EC0" w:rsidRPr="00182514" w:rsidRDefault="00384EC0" w:rsidP="00384EC0">
      <w:pPr>
        <w:jc w:val="center"/>
        <w:rPr>
          <w:rFonts w:ascii="Times New Roman" w:hAnsi="Times New Roman" w:cs="Times New Roman"/>
          <w:sz w:val="24"/>
          <w:szCs w:val="24"/>
        </w:rPr>
      </w:pPr>
      <w:r w:rsidRPr="00182514">
        <w:rPr>
          <w:rFonts w:ascii="Times New Roman" w:hAnsi="Times New Roman" w:cs="Times New Roman"/>
          <w:sz w:val="24"/>
          <w:szCs w:val="24"/>
        </w:rPr>
        <w:lastRenderedPageBreak/>
        <w:t>WYPEŁNIA DZIEKANAT/CSS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3431"/>
        <w:gridCol w:w="7059"/>
      </w:tblGrid>
      <w:tr w:rsidR="009B023F" w:rsidRPr="009B023F" w14:paraId="1DFC286D" w14:textId="77777777" w:rsidTr="00EB7B98">
        <w:tc>
          <w:tcPr>
            <w:tcW w:w="3431" w:type="dxa"/>
            <w:shd w:val="clear" w:color="auto" w:fill="D9D9D9" w:themeFill="background1" w:themeFillShade="D9"/>
          </w:tcPr>
          <w:p w14:paraId="171B679F" w14:textId="0F44ABF8" w:rsidR="009B023F" w:rsidRPr="009B023F" w:rsidRDefault="00384EC0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Tytuł, promotor, ocena pracy dyplomowej studiów pier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szego stopnia</w:t>
            </w:r>
            <w:r w:rsidR="009B023F" w:rsidRPr="009B023F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059" w:type="dxa"/>
          </w:tcPr>
          <w:p w14:paraId="1162FFCD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9B023F" w:rsidRPr="009B023F" w14:paraId="72A13169" w14:textId="77777777" w:rsidTr="0009458C">
        <w:trPr>
          <w:trHeight w:val="1991"/>
        </w:trPr>
        <w:tc>
          <w:tcPr>
            <w:tcW w:w="3431" w:type="dxa"/>
            <w:shd w:val="clear" w:color="auto" w:fill="D9D9D9" w:themeFill="background1" w:themeFillShade="D9"/>
          </w:tcPr>
          <w:p w14:paraId="72B10CA3" w14:textId="77777777" w:rsidR="009B023F" w:rsidRDefault="00EB7B98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yniki w nauce:</w:t>
            </w:r>
          </w:p>
          <w:p w14:paraId="56B312B1" w14:textId="3FDB1C15" w:rsidR="00EB7B98" w:rsidRPr="00EB7B98" w:rsidRDefault="00EB7B98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- średnia ocen ze studiów pier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w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szego stopnia</w:t>
            </w:r>
          </w:p>
          <w:p w14:paraId="5397537E" w14:textId="3F445BA4" w:rsidR="00EB7B98" w:rsidRPr="009B023F" w:rsidRDefault="00EB7B98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34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- średnia ocen z pierwszego s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e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mestru studiów drugiego stopnia</w:t>
            </w:r>
          </w:p>
        </w:tc>
        <w:tc>
          <w:tcPr>
            <w:tcW w:w="7059" w:type="dxa"/>
          </w:tcPr>
          <w:p w14:paraId="6F6AE35C" w14:textId="77777777" w:rsidR="009B023F" w:rsidRPr="009B023F" w:rsidRDefault="009B023F" w:rsidP="00C07485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5F1E9EBE" w14:textId="77777777" w:rsidR="003C7043" w:rsidRDefault="003C7043" w:rsidP="000945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9F22745" w14:textId="01E8E826" w:rsidR="00EB7B98" w:rsidRPr="00182514" w:rsidRDefault="00EB7B98" w:rsidP="00EB7B98">
      <w:pPr>
        <w:jc w:val="center"/>
        <w:rPr>
          <w:rFonts w:ascii="Times New Roman" w:hAnsi="Times New Roman" w:cs="Times New Roman"/>
          <w:sz w:val="24"/>
          <w:szCs w:val="24"/>
        </w:rPr>
      </w:pPr>
      <w:r w:rsidRPr="00182514">
        <w:rPr>
          <w:rFonts w:ascii="Times New Roman" w:hAnsi="Times New Roman" w:cs="Times New Roman"/>
          <w:sz w:val="24"/>
          <w:szCs w:val="24"/>
        </w:rPr>
        <w:t>WYPEŁNIA KOMISJA WYDZIAŁOWA</w:t>
      </w:r>
    </w:p>
    <w:p w14:paraId="41B62FD1" w14:textId="107AF34F" w:rsidR="00EB7B98" w:rsidRPr="00182514" w:rsidRDefault="00EB7B98">
      <w:pPr>
        <w:rPr>
          <w:rFonts w:ascii="Times New Roman" w:hAnsi="Times New Roman" w:cs="Times New Roman"/>
        </w:rPr>
      </w:pPr>
      <w:r w:rsidRPr="00182514">
        <w:rPr>
          <w:rFonts w:ascii="Times New Roman" w:hAnsi="Times New Roman" w:cs="Times New Roman"/>
        </w:rPr>
        <w:t>Ocena kandydata/</w:t>
      </w:r>
      <w:proofErr w:type="spellStart"/>
      <w:r w:rsidRPr="00182514">
        <w:rPr>
          <w:rFonts w:ascii="Times New Roman" w:hAnsi="Times New Roman" w:cs="Times New Roman"/>
        </w:rPr>
        <w:t>tki</w:t>
      </w:r>
      <w:proofErr w:type="spellEnd"/>
      <w:r w:rsidRPr="00182514">
        <w:rPr>
          <w:rFonts w:ascii="Times New Roman" w:hAnsi="Times New Roman" w:cs="Times New Roman"/>
        </w:rPr>
        <w:t>:</w:t>
      </w: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9038"/>
        <w:gridCol w:w="1452"/>
      </w:tblGrid>
      <w:tr w:rsidR="00EB7B98" w:rsidRPr="00EB7B98" w14:paraId="27B6134F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48B072C5" w14:textId="78E9BE0E" w:rsidR="009B023F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jc w:val="center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Kryterium</w:t>
            </w:r>
          </w:p>
        </w:tc>
        <w:tc>
          <w:tcPr>
            <w:tcW w:w="1452" w:type="dxa"/>
            <w:shd w:val="clear" w:color="auto" w:fill="D9D9D9" w:themeFill="background1" w:themeFillShade="D9"/>
          </w:tcPr>
          <w:p w14:paraId="342FC56F" w14:textId="5D5C7AFB" w:rsidR="009B023F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42"/>
              <w:contextualSpacing w:val="0"/>
              <w:jc w:val="center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rzyznan</w:t>
            </w:r>
            <w:r w:rsidR="00182514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e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  <w:r w:rsidR="00182514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punkty</w:t>
            </w:r>
          </w:p>
        </w:tc>
      </w:tr>
      <w:tr w:rsidR="00EB7B98" w:rsidRPr="009B023F" w14:paraId="07A9F589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495A08FC" w14:textId="3CBAEB63" w:rsid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tywacj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a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do rozwoju naukowego i przyszłej kariery akademickiej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5 pkt)</w:t>
            </w:r>
          </w:p>
        </w:tc>
        <w:tc>
          <w:tcPr>
            <w:tcW w:w="1452" w:type="dxa"/>
          </w:tcPr>
          <w:p w14:paraId="1E178730" w14:textId="77777777" w:rsidR="00EB7B98" w:rsidRPr="009B023F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786B28BB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429CB668" w14:textId="2E1C36AB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W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yniki w nauce i dotychczasowe zaangażowanie w działalność naukową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25 pkt)</w:t>
            </w:r>
          </w:p>
        </w:tc>
        <w:tc>
          <w:tcPr>
            <w:tcW w:w="1452" w:type="dxa"/>
          </w:tcPr>
          <w:p w14:paraId="110E9B5E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2212A36A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7196C8CB" w14:textId="7FAD4F78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A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tywność studenta na rzecz Uczelni i wydziału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10 pkt)</w:t>
            </w:r>
          </w:p>
        </w:tc>
        <w:tc>
          <w:tcPr>
            <w:tcW w:w="1452" w:type="dxa"/>
          </w:tcPr>
          <w:p w14:paraId="40A20124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0CA8389E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7601B74D" w14:textId="2F34BAF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U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miejętności komunikacyjne i dydaktyczne oraz predyspozycje do pracy z mł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o</w:t>
            </w:r>
            <w:r w:rsidRPr="00EB7B98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dzieżą akademicką </w:t>
            </w:r>
            <w:r w:rsidRPr="00EB7B98">
              <w:rPr>
                <w:rFonts w:ascii="Times New Roman" w:eastAsia="Century" w:hAnsi="Times New Roman" w:cs="Times New Roman"/>
                <w:sz w:val="24"/>
                <w:szCs w:val="24"/>
              </w:rPr>
              <w:t>(0-10 pkt)</w:t>
            </w:r>
          </w:p>
        </w:tc>
        <w:tc>
          <w:tcPr>
            <w:tcW w:w="1452" w:type="dxa"/>
          </w:tcPr>
          <w:p w14:paraId="3AE20A0C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  <w:tr w:rsidR="00EB7B98" w:rsidRPr="009B023F" w14:paraId="15890779" w14:textId="77777777" w:rsidTr="00F93AD3">
        <w:trPr>
          <w:trHeight w:val="850"/>
        </w:trPr>
        <w:tc>
          <w:tcPr>
            <w:tcW w:w="9038" w:type="dxa"/>
            <w:shd w:val="clear" w:color="auto" w:fill="D9D9D9" w:themeFill="background1" w:themeFillShade="D9"/>
          </w:tcPr>
          <w:p w14:paraId="6F88A3E6" w14:textId="7FB66947" w:rsid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69" w:right="180"/>
              <w:jc w:val="right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RAZEM</w:t>
            </w:r>
          </w:p>
        </w:tc>
        <w:tc>
          <w:tcPr>
            <w:tcW w:w="1452" w:type="dxa"/>
          </w:tcPr>
          <w:p w14:paraId="6804A70A" w14:textId="77777777" w:rsidR="00EB7B98" w:rsidRPr="00EB7B98" w:rsidRDefault="00EB7B98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right="1191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</w:p>
        </w:tc>
      </w:tr>
    </w:tbl>
    <w:p w14:paraId="77DC1EAD" w14:textId="77777777" w:rsidR="00F93AD3" w:rsidRDefault="00F93AD3" w:rsidP="003C7043">
      <w:pPr>
        <w:spacing w:line="240" w:lineRule="auto"/>
      </w:pPr>
    </w:p>
    <w:tbl>
      <w:tblPr>
        <w:tblStyle w:val="Tabela-Siatka"/>
        <w:tblW w:w="10490" w:type="dxa"/>
        <w:tblInd w:w="-601" w:type="dxa"/>
        <w:tblLook w:val="04A0" w:firstRow="1" w:lastRow="0" w:firstColumn="1" w:lastColumn="0" w:noHBand="0" w:noVBand="1"/>
      </w:tblPr>
      <w:tblGrid>
        <w:gridCol w:w="10490"/>
      </w:tblGrid>
      <w:tr w:rsidR="00F93AD3" w:rsidRPr="009B023F" w14:paraId="1505F03F" w14:textId="77777777" w:rsidTr="003C7043">
        <w:trPr>
          <w:trHeight w:val="1243"/>
        </w:trPr>
        <w:tc>
          <w:tcPr>
            <w:tcW w:w="10490" w:type="dxa"/>
          </w:tcPr>
          <w:p w14:paraId="3713FE0C" w14:textId="02643766" w:rsidR="00F93AD3" w:rsidRPr="009B023F" w:rsidRDefault="00F93AD3" w:rsidP="00EB7B98">
            <w:pPr>
              <w:pStyle w:val="Akapitzlist"/>
              <w:widowControl w:val="0"/>
              <w:autoSpaceDE w:val="0"/>
              <w:autoSpaceDN w:val="0"/>
              <w:spacing w:before="120" w:after="120"/>
              <w:ind w:left="0" w:right="1191"/>
              <w:contextualSpacing w:val="0"/>
              <w:jc w:val="both"/>
              <w:rPr>
                <w:rFonts w:ascii="Times New Roman" w:eastAsia="Century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Pozycja na liście rankingowej i decyzja </w:t>
            </w:r>
            <w:r w:rsidR="00A763CA"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 xml:space="preserve">komisji wydziałowej </w:t>
            </w:r>
            <w:r>
              <w:rPr>
                <w:rFonts w:ascii="Times New Roman" w:eastAsia="Century" w:hAnsi="Times New Roman" w:cs="Times New Roman"/>
                <w:b/>
                <w:sz w:val="24"/>
                <w:szCs w:val="24"/>
              </w:rPr>
              <w:t>dotycząca przyjęcia na staż</w:t>
            </w:r>
          </w:p>
        </w:tc>
      </w:tr>
    </w:tbl>
    <w:p w14:paraId="2F7C7566" w14:textId="786A32EA" w:rsidR="009B023F" w:rsidRPr="00F93AD3" w:rsidRDefault="00A763CA" w:rsidP="009B023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Komisja wydziałowa</w:t>
      </w:r>
    </w:p>
    <w:p w14:paraId="2291EDD3" w14:textId="72CE6B3D" w:rsidR="00A763CA" w:rsidRPr="002B509F" w:rsidRDefault="00A763CA" w:rsidP="003C70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>D</w:t>
      </w:r>
      <w:r w:rsidR="00F933F7"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iekan </w:t>
      </w:r>
      <w:r w:rsidR="00CD6C93"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CD6C93"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2B509F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………………………………………………………</w:t>
      </w:r>
    </w:p>
    <w:p w14:paraId="535D832E" w14:textId="77777777" w:rsidR="00A763CA" w:rsidRDefault="00A763CA" w:rsidP="003C70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łonkowie: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………………………………………………………</w:t>
      </w:r>
    </w:p>
    <w:p w14:paraId="11AF1B3E" w14:textId="72718C35" w:rsidR="0009458C" w:rsidRPr="00112952" w:rsidRDefault="00A763CA" w:rsidP="00112952">
      <w:pPr>
        <w:spacing w:before="100" w:beforeAutospacing="1" w:after="100" w:afterAutospacing="1" w:line="48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………</w:t>
      </w:r>
      <w:bookmarkStart w:id="0" w:name="_GoBack"/>
      <w:bookmarkEnd w:id="0"/>
      <w:r w:rsidR="00691191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D0F6822" wp14:editId="65AE6708">
                <wp:simplePos x="0" y="0"/>
                <wp:positionH relativeFrom="margin">
                  <wp:posOffset>3950529</wp:posOffset>
                </wp:positionH>
                <wp:positionV relativeFrom="paragraph">
                  <wp:posOffset>-459843</wp:posOffset>
                </wp:positionV>
                <wp:extent cx="2190750" cy="685800"/>
                <wp:effectExtent l="0" t="0" r="0" b="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BCDE4" w14:textId="20BC21C3" w:rsidR="00691191" w:rsidRPr="001512B3" w:rsidRDefault="00691191" w:rsidP="00691191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311.05pt;margin-top:-36.2pt;width:172.5pt;height:54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" stroked="f">
                <v:textbox>
                  <w:txbxContent>
                    <w:p w14:paraId="1A4BCDE4" w14:textId="20BC21C3" w:rsidR="00691191" w:rsidRPr="001512B3" w:rsidRDefault="00691191" w:rsidP="00691191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9458C" w:rsidRPr="00112952" w:rsidSect="008A355A">
      <w:headerReference w:type="default" r:id="rId8"/>
      <w:headerReference w:type="first" r:id="rId9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13098A" w14:textId="77777777" w:rsidR="008546D1" w:rsidRDefault="008546D1" w:rsidP="00691191">
      <w:pPr>
        <w:spacing w:after="0" w:line="240" w:lineRule="auto"/>
      </w:pPr>
      <w:r>
        <w:separator/>
      </w:r>
    </w:p>
  </w:endnote>
  <w:endnote w:type="continuationSeparator" w:id="0">
    <w:p w14:paraId="17B8DED6" w14:textId="77777777" w:rsidR="008546D1" w:rsidRDefault="008546D1" w:rsidP="00691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A8AAD6" w14:textId="77777777" w:rsidR="008546D1" w:rsidRDefault="008546D1" w:rsidP="00691191">
      <w:pPr>
        <w:spacing w:after="0" w:line="240" w:lineRule="auto"/>
      </w:pPr>
      <w:r>
        <w:separator/>
      </w:r>
    </w:p>
  </w:footnote>
  <w:footnote w:type="continuationSeparator" w:id="0">
    <w:p w14:paraId="1CB87740" w14:textId="77777777" w:rsidR="008546D1" w:rsidRDefault="008546D1" w:rsidP="00691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AE294" w14:textId="42F3128C" w:rsidR="008A355A" w:rsidRDefault="008A355A" w:rsidP="00761158">
    <w:pPr>
      <w:pStyle w:val="Nagwek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1DE49B" w14:textId="2FD80299" w:rsidR="008A355A" w:rsidRPr="008A355A" w:rsidRDefault="008A355A" w:rsidP="008A355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C5B5F"/>
    <w:multiLevelType w:val="multilevel"/>
    <w:tmpl w:val="1EAC0480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">
    <w:nsid w:val="10A3705F"/>
    <w:multiLevelType w:val="multilevel"/>
    <w:tmpl w:val="61AC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554910"/>
    <w:multiLevelType w:val="multilevel"/>
    <w:tmpl w:val="2AD0B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4"/>
        <w:szCs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3B6C86"/>
    <w:multiLevelType w:val="multilevel"/>
    <w:tmpl w:val="3830D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2741FB"/>
    <w:multiLevelType w:val="multilevel"/>
    <w:tmpl w:val="F3BE7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5F36C7"/>
    <w:multiLevelType w:val="hybridMultilevel"/>
    <w:tmpl w:val="8E548FB8"/>
    <w:lvl w:ilvl="0" w:tplc="0415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200222C1"/>
    <w:multiLevelType w:val="hybridMultilevel"/>
    <w:tmpl w:val="7098162C"/>
    <w:lvl w:ilvl="0" w:tplc="F46A42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208D7C6E"/>
    <w:multiLevelType w:val="hybridMultilevel"/>
    <w:tmpl w:val="D804D26A"/>
    <w:lvl w:ilvl="0" w:tplc="B80E6C5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>
    <w:nsid w:val="20D96402"/>
    <w:multiLevelType w:val="multilevel"/>
    <w:tmpl w:val="FB44F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BB454DE"/>
    <w:multiLevelType w:val="multilevel"/>
    <w:tmpl w:val="1A28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BD679AB"/>
    <w:multiLevelType w:val="hybridMultilevel"/>
    <w:tmpl w:val="E74853D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9038E8"/>
    <w:multiLevelType w:val="hybridMultilevel"/>
    <w:tmpl w:val="B9BCD90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>
    <w:nsid w:val="3DA51F69"/>
    <w:multiLevelType w:val="multilevel"/>
    <w:tmpl w:val="5E7C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3042F0"/>
    <w:multiLevelType w:val="hybridMultilevel"/>
    <w:tmpl w:val="7AA0EE50"/>
    <w:lvl w:ilvl="0" w:tplc="7A7A0C5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F47D8A"/>
    <w:multiLevelType w:val="hybridMultilevel"/>
    <w:tmpl w:val="BC92CFC0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4AAC64D7"/>
    <w:multiLevelType w:val="multilevel"/>
    <w:tmpl w:val="AEF81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E4D241B"/>
    <w:multiLevelType w:val="multilevel"/>
    <w:tmpl w:val="BD96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CA874E1"/>
    <w:multiLevelType w:val="hybridMultilevel"/>
    <w:tmpl w:val="48EE41E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5ED55F62"/>
    <w:multiLevelType w:val="hybridMultilevel"/>
    <w:tmpl w:val="19E83FD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63DE0215"/>
    <w:multiLevelType w:val="hybridMultilevel"/>
    <w:tmpl w:val="406863C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688A444A"/>
    <w:multiLevelType w:val="multilevel"/>
    <w:tmpl w:val="52C84C7E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1">
    <w:nsid w:val="6A7D7A8D"/>
    <w:multiLevelType w:val="hybridMultilevel"/>
    <w:tmpl w:val="5380AE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CA94E16"/>
    <w:multiLevelType w:val="hybridMultilevel"/>
    <w:tmpl w:val="F17CA0B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30842C5"/>
    <w:multiLevelType w:val="hybridMultilevel"/>
    <w:tmpl w:val="8480B37A"/>
    <w:lvl w:ilvl="0" w:tplc="0666CE7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15"/>
  </w:num>
  <w:num w:numId="5">
    <w:abstractNumId w:val="12"/>
  </w:num>
  <w:num w:numId="6">
    <w:abstractNumId w:val="9"/>
  </w:num>
  <w:num w:numId="7">
    <w:abstractNumId w:val="8"/>
  </w:num>
  <w:num w:numId="8">
    <w:abstractNumId w:val="21"/>
  </w:num>
  <w:num w:numId="9">
    <w:abstractNumId w:val="20"/>
  </w:num>
  <w:num w:numId="10">
    <w:abstractNumId w:val="1"/>
  </w:num>
  <w:num w:numId="11">
    <w:abstractNumId w:val="10"/>
  </w:num>
  <w:num w:numId="12">
    <w:abstractNumId w:val="22"/>
  </w:num>
  <w:num w:numId="13">
    <w:abstractNumId w:val="2"/>
  </w:num>
  <w:num w:numId="14">
    <w:abstractNumId w:val="13"/>
  </w:num>
  <w:num w:numId="15">
    <w:abstractNumId w:val="6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9"/>
  </w:num>
  <w:num w:numId="19">
    <w:abstractNumId w:val="18"/>
  </w:num>
  <w:num w:numId="20">
    <w:abstractNumId w:val="17"/>
  </w:num>
  <w:num w:numId="21">
    <w:abstractNumId w:val="5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c0NzAxMbAwsDBS0lEKTi0uzszPAykwqgUAdlG6YiwAAAA="/>
  </w:docVars>
  <w:rsids>
    <w:rsidRoot w:val="00D925DB"/>
    <w:rsid w:val="0001523D"/>
    <w:rsid w:val="000471A5"/>
    <w:rsid w:val="0006364D"/>
    <w:rsid w:val="0009458C"/>
    <w:rsid w:val="0009622F"/>
    <w:rsid w:val="000B2BF6"/>
    <w:rsid w:val="00103368"/>
    <w:rsid w:val="001039F0"/>
    <w:rsid w:val="001104BB"/>
    <w:rsid w:val="00112952"/>
    <w:rsid w:val="00171208"/>
    <w:rsid w:val="00182514"/>
    <w:rsid w:val="0018695F"/>
    <w:rsid w:val="001B6402"/>
    <w:rsid w:val="001C2080"/>
    <w:rsid w:val="001E4E0A"/>
    <w:rsid w:val="00202F40"/>
    <w:rsid w:val="002303EA"/>
    <w:rsid w:val="002564C5"/>
    <w:rsid w:val="002B509F"/>
    <w:rsid w:val="002B7C79"/>
    <w:rsid w:val="002F2641"/>
    <w:rsid w:val="002F5DC2"/>
    <w:rsid w:val="00310B7D"/>
    <w:rsid w:val="00336344"/>
    <w:rsid w:val="00341810"/>
    <w:rsid w:val="00352CB4"/>
    <w:rsid w:val="003737D6"/>
    <w:rsid w:val="00384EC0"/>
    <w:rsid w:val="003B69C2"/>
    <w:rsid w:val="003C3330"/>
    <w:rsid w:val="003C3EC3"/>
    <w:rsid w:val="003C7043"/>
    <w:rsid w:val="003D7034"/>
    <w:rsid w:val="003F3428"/>
    <w:rsid w:val="004049F3"/>
    <w:rsid w:val="004068F1"/>
    <w:rsid w:val="004621FD"/>
    <w:rsid w:val="004966D8"/>
    <w:rsid w:val="004A0917"/>
    <w:rsid w:val="004C0DBB"/>
    <w:rsid w:val="004E18AB"/>
    <w:rsid w:val="005408E0"/>
    <w:rsid w:val="005502DB"/>
    <w:rsid w:val="00556DEC"/>
    <w:rsid w:val="00586C3A"/>
    <w:rsid w:val="00594331"/>
    <w:rsid w:val="005D1DEA"/>
    <w:rsid w:val="005D600B"/>
    <w:rsid w:val="005E39BD"/>
    <w:rsid w:val="00620B56"/>
    <w:rsid w:val="00647827"/>
    <w:rsid w:val="00691191"/>
    <w:rsid w:val="006A4F51"/>
    <w:rsid w:val="006E2D62"/>
    <w:rsid w:val="00702887"/>
    <w:rsid w:val="00761158"/>
    <w:rsid w:val="007A2B70"/>
    <w:rsid w:val="007D3273"/>
    <w:rsid w:val="008546D1"/>
    <w:rsid w:val="008556A6"/>
    <w:rsid w:val="00863B35"/>
    <w:rsid w:val="00865586"/>
    <w:rsid w:val="00893169"/>
    <w:rsid w:val="008A355A"/>
    <w:rsid w:val="008B6DF3"/>
    <w:rsid w:val="008E17B3"/>
    <w:rsid w:val="0090457E"/>
    <w:rsid w:val="00915C36"/>
    <w:rsid w:val="00957E50"/>
    <w:rsid w:val="00985000"/>
    <w:rsid w:val="009A0311"/>
    <w:rsid w:val="009B023F"/>
    <w:rsid w:val="009B0416"/>
    <w:rsid w:val="009C7AD4"/>
    <w:rsid w:val="009F2E32"/>
    <w:rsid w:val="009F40E9"/>
    <w:rsid w:val="009F5FFC"/>
    <w:rsid w:val="00A711C1"/>
    <w:rsid w:val="00A763CA"/>
    <w:rsid w:val="00A97E94"/>
    <w:rsid w:val="00B06996"/>
    <w:rsid w:val="00B36089"/>
    <w:rsid w:val="00BB0BB6"/>
    <w:rsid w:val="00BD0DD4"/>
    <w:rsid w:val="00BD43C0"/>
    <w:rsid w:val="00BF16AF"/>
    <w:rsid w:val="00C37909"/>
    <w:rsid w:val="00C52C75"/>
    <w:rsid w:val="00C83F5A"/>
    <w:rsid w:val="00C8774E"/>
    <w:rsid w:val="00C96CC5"/>
    <w:rsid w:val="00CA0CBF"/>
    <w:rsid w:val="00CD6C93"/>
    <w:rsid w:val="00CE2223"/>
    <w:rsid w:val="00D170D5"/>
    <w:rsid w:val="00D25460"/>
    <w:rsid w:val="00D31DCC"/>
    <w:rsid w:val="00D56D93"/>
    <w:rsid w:val="00D67526"/>
    <w:rsid w:val="00D925DB"/>
    <w:rsid w:val="00DA2639"/>
    <w:rsid w:val="00DE54E6"/>
    <w:rsid w:val="00DF4DE8"/>
    <w:rsid w:val="00E0594C"/>
    <w:rsid w:val="00E073A2"/>
    <w:rsid w:val="00E128C0"/>
    <w:rsid w:val="00E228AD"/>
    <w:rsid w:val="00E57041"/>
    <w:rsid w:val="00E7334E"/>
    <w:rsid w:val="00E848B8"/>
    <w:rsid w:val="00E85691"/>
    <w:rsid w:val="00EB25DC"/>
    <w:rsid w:val="00EB7B98"/>
    <w:rsid w:val="00EE117E"/>
    <w:rsid w:val="00F024FD"/>
    <w:rsid w:val="00F77E85"/>
    <w:rsid w:val="00F827FB"/>
    <w:rsid w:val="00F933F7"/>
    <w:rsid w:val="00F93AD3"/>
    <w:rsid w:val="00F9492A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949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71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6</Words>
  <Characters>1718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Brzezowska</dc:creator>
  <cp:lastModifiedBy>Wojciech Fater</cp:lastModifiedBy>
  <cp:revision>2</cp:revision>
  <cp:lastPrinted>2025-10-09T08:06:00Z</cp:lastPrinted>
  <dcterms:created xsi:type="dcterms:W3CDTF">2025-10-10T11:21:00Z</dcterms:created>
  <dcterms:modified xsi:type="dcterms:W3CDTF">2025-10-10T11:21:00Z</dcterms:modified>
</cp:coreProperties>
</file>